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๒</w:t>
      </w:r>
      <w:r>
        <w:t xml:space="preserve"> </w:t>
      </w:r>
      <w:r>
        <w:t xml:space="preserve">การอ่านเร็วและจับใจความ</w:t>
      </w:r>
      <w:r>
        <w:t xml:space="preserve"> </w:t>
      </w:r>
      <w:r>
        <w:t xml:space="preserve">๒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เจ้าหน้าที่ใหม่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สวัสดีคุร๕รุปลายทาง</w:t>
      </w:r>
    </w:p>
    <w:p>
      <w:pPr>
        <w:pStyle w:val="BodyText"/>
      </w:pPr>
      <w:r>
        <w:t xml:space="preserve">(คุณครูปรเมษฐ) สวัสดีคุณครูปลายทางและนักเรียนปลายทางทุกคนนะครับในรายวิชาภาษาไทย ในชั้นประถมศึกษาปีที่ 6 นะครับ กับคุณครูปรเมษฐ ศรีกำเหนิดเราจะมาศึกาากันในเรื่ในเรื่องของการอ่านเร็วและจับใจความนะครับนักเรียน เดี๋ยวเราไปดูกันเลยนะครับเป็นอย่างไรนะครับ</w:t>
      </w:r>
    </w:p>
    <w:p>
      <w:pPr>
        <w:pStyle w:val="BodyText"/>
      </w:pPr>
      <w:r>
        <w:t xml:space="preserve">(คุณครูคณิตา) ค่ะ ในการอ่านเร็วและจับใจความนะคะเรียนรู้สิ่งต่าง ๆ เหล่านี้ นักเรียนจะตจะต้องเรียนรู้จุดประสงค์ของการเรียนรู้กันค่ะจุดประสงค์ของการเรียนรู้ ก็คืออธิบายหลักการอ่านเร็วและจับใจความค่ะ 2.อ่านและส่วนข้อ 3 คืออะไรคะครูปรเมษฐ</w:t>
      </w:r>
    </w:p>
    <w:p>
      <w:pPr>
        <w:pStyle w:val="BodyText"/>
      </w:pPr>
      <w:r>
        <w:t xml:space="preserve">(คุณครูปรเมษฐ) ต่องเห็นความสำคัญของการอ่านและก็มีมารยาทในการอ่านที่ดีครับ อันนี้เป็นข้อสำคัญเลยครับ วันนี้เตรียมกิจกรรมมาให้กับนักเรียนปลายทางมาให้กับนักเรียนปลายทางและคุณครูปลายทางได้ร่วมสนุกกันนะครับ กิจกรรมนี้มีชื่อว่าคุณครูคณิตาอ่านพร้อม ๆ กันครับ อ่านเร็ว อ่านดี มีรางวัลจะต้องเตรียมรางวันให้กับลูกศิณษย์ตัวให้กับลูฏศิษย์ของตนเองนะครับ วันนี้คุณครูได้รับเกียรติจากวิทยากรนะครับ ก็เป็นคุณครูคณิตศาสตร์ของโรงเรียนวังไกลกังวลนะครับท่านที่ 3 ก็คุณครูพงศธรท่านที่ 3 ก็คุณครูพงศ์ทร มาร่วมกิจกรรมกับเรานะครับ กติกาก็มีว่าครูทั้ง 2 คนนะครับ จะมีข้อความให้นะครับปลายทางเป็นตัวแทนกี่คนครับปลายทางเป็นตัวแทนกี่คนครับ</w:t>
      </w:r>
    </w:p>
    <w:p>
      <w:pPr>
        <w:pStyle w:val="BodyText"/>
      </w:pPr>
      <w:r>
        <w:t xml:space="preserve">(คุณครูคณิตา) 3 คนค่ะ</w:t>
      </w:r>
    </w:p>
    <w:p>
      <w:pPr>
        <w:pStyle w:val="BodyText"/>
      </w:pPr>
      <w:r>
        <w:t xml:space="preserve">(คุณครูปรเมษฐ)คุณครูที่อยู่ต้นทางนี่เลย คุณครูที่อยู่ต้นทางก็จะมาเป็นตัวแทนนักเรียนให้ในการอ่านข้อความ อ่านให้ 3 ข้อความโดยข้อความที่ 1 ก็จะให้3 ข้อความ โดยข้อความที่ 1 ก็เป็นนักเรียนคนที่ 1ข้อความที่ 2 ก็เป็นนักเรียนคนที่ 2 ข้อความที่ 3 ก็เป็นนักเรียนคนที่ 3ตามลำดับนะครับ คุณครูก็เช่นเดียวกันนะครับ ก็จะไล่ไปอย่างนี้จำให้ได้ทั้งหมดจำตัวอักษรให้ได้ทัั้งหมดให้ได้ทั้งหมด จำตัวอักษรให้ได้ทั้ง พร้อมหรือยัง</w:t>
      </w:r>
    </w:p>
    <w:p>
      <w:pPr>
        <w:pStyle w:val="BodyText"/>
      </w:pPr>
      <w:r>
        <w:t xml:space="preserve">(ครูคณิตา) พร้อมหรือยังคะนักเรียน นักเรียนปลายทางพร้อมหรือยังคะ บอกคุณครูปลายทางได้เลยค่ะ</w:t>
      </w:r>
    </w:p>
    <w:p>
      <w:pPr>
        <w:pStyle w:val="BodyText"/>
      </w:pPr>
      <w:r>
        <w:t xml:space="preserve">(คุณครูปรเมษฐ) ถ้าพร้อมแล้วเตรียมมันจะไปตามเวฃลาของมัน</w:t>
      </w:r>
    </w:p>
    <w:p>
      <w:pPr>
        <w:pStyle w:val="BodyText"/>
      </w:pPr>
      <w:r>
        <w:t xml:space="preserve">(ครูคณิตา)คุณครูตของมัน คุณครูพร้อมนะครับ</w:t>
      </w:r>
    </w:p>
    <w:p>
      <w:pPr>
        <w:pStyle w:val="BodyText"/>
      </w:pPr>
      <w:r>
        <w:t xml:space="preserve">(คุณครูคณิตา) คุณครูต้นทางพร้อมนะคะ</w:t>
      </w:r>
    </w:p>
    <w:p>
      <w:pPr>
        <w:pStyle w:val="BodyText"/>
      </w:pPr>
      <w:r>
        <w:t xml:space="preserve">(คุณครูปรเมษฐ)เริ่มกิจกรรมครับ</w:t>
      </w:r>
    </w:p>
    <w:p>
      <w:pPr>
        <w:pStyle w:val="BodyText"/>
      </w:pPr>
      <w:r>
        <w:t xml:space="preserve">(คุณครูคณิตา) นักเรียนคนที่ 2 ค่ะ</w:t>
      </w:r>
    </w:p>
    <w:p>
      <w:pPr>
        <w:pStyle w:val="BodyText"/>
      </w:pPr>
      <w:r>
        <w:t xml:space="preserve">(คุณครูปรเมษฐ) คุณครูก็คนที่ 2 นะครับ</w:t>
      </w:r>
    </w:p>
    <w:p>
      <w:pPr>
        <w:pStyle w:val="BodyText"/>
      </w:pPr>
      <w:r>
        <w:t xml:space="preserve">(คุณครูคณิตา) นักเรียนคนที่ 3 ค่ะ</w:t>
      </w:r>
    </w:p>
    <w:p>
      <w:pPr>
        <w:pStyle w:val="BodyText"/>
      </w:pPr>
      <w:r>
        <w:t xml:space="preserve">(คุณครูปรเมษฐ) คุณครูคนที่ 3 ครับหมดเวลา</w:t>
      </w:r>
    </w:p>
    <w:p>
      <w:pPr>
        <w:pStyle w:val="BodyText"/>
      </w:pPr>
      <w:r>
        <w:t xml:space="preserve">(ครูปรเมษฐ)ช่วงเวลาแห่งการลุ้นระทึก</w:t>
      </w:r>
    </w:p>
    <w:p>
      <w:pPr>
        <w:pStyle w:val="BodyText"/>
      </w:pPr>
      <w:r>
        <w:t xml:space="preserve">(คุณครูปรเมษฐ) ช่วงเวลาแห่งการลุ้นละทึกมาถึงแล้วนะครับ ตัวแทนทั้ง 3 คนของโรงเรียนทั้ง 3เตรียมตอบคำถาม ข้อที่ 1 ครูครูตำรวจจะตายตวนหลายศพที่แขวนมองกันครับคุณครูคณิตาจำไว้นะครับ ว่าคุณครูพูดว่าอย่างไรเรือลอยเคว้งคว้างท่ามกลางสายฝนนะครับ คนที่ 3 นะครับ รำไม่ทันยังตคนที่ 3 ครับไปดับไฟที่ข้างฝาครับ</w:t>
      </w:r>
    </w:p>
    <w:p>
      <w:pPr>
        <w:pStyle w:val="BodyText"/>
      </w:pPr>
      <w:r>
        <w:t xml:space="preserve">(คุณครูปรเมษฐ) จบแล้วนะครับ คุณครูทั้ง 3 ท่านก็ได้พูดมาแล้ว หลังจากที่ได้อ่านอย่างรวดเร็วผมขอสอบถามการอ่านเมื่อสักครูคราวนี้ผมขอสอบถามคุณครูก่อนครับ ว่าเมื่อสักครู่นี้มีอุปสรรคบ้างไหมครับ</w:t>
      </w:r>
    </w:p>
    <w:p>
      <w:pPr>
        <w:pStyle w:val="BodyText"/>
      </w:pPr>
      <w:r>
        <w:t xml:space="preserve">(คุณครู) ไม่มีอุปสรรคครับแต่จำได้ไม่หมดค่ะ</w:t>
      </w:r>
    </w:p>
    <w:p>
      <w:pPr>
        <w:pStyle w:val="BodyText"/>
      </w:pPr>
      <w:r>
        <w:t xml:space="preserve">(คุณครูปรเมษฐ) ก็ถือว่าไม่สามารถอ่านได้หมดใช่ไหมครับ อ่านได้หมดใช่ไหมครับพระคุณคุณครูทั้ง 3 ท่านนะครับ ที่ให้เกียรติมาเป็นวิทยากรในวันนี้ครับ เราไป</w:t>
      </w:r>
    </w:p>
    <w:p>
      <w:pPr>
        <w:pStyle w:val="BodyText"/>
      </w:pPr>
      <w:r>
        <w:t xml:space="preserve">(ครูคณิตา) นักเรียนค่ะเมื่อกี้ค่ะ เรามาอ่านพร้อมเมื่อกี้นะคะ เรามาดูข้อความแรกพร้อม ๆ กันเลยนะคะ</w:t>
      </w:r>
    </w:p>
    <w:p>
      <w:pPr>
        <w:pStyle w:val="BodyText"/>
      </w:pPr>
      <w:r>
        <w:t xml:space="preserve">(ครูปรเมษฐ) 1 2 3ตำรวจจับตายโจรหลายศพ</w:t>
      </w:r>
    </w:p>
    <w:p>
      <w:pPr>
        <w:pStyle w:val="BodyText"/>
      </w:pPr>
      <w:r>
        <w:t xml:space="preserve">(ครูปรเมษฐ) ตำรวจทีี่แอบแฝง</w:t>
      </w:r>
    </w:p>
    <w:p>
      <w:pPr>
        <w:pStyle w:val="BodyText"/>
      </w:pPr>
      <w:r>
        <w:t xml:space="preserve">(คุณครูคณิตา) ถูกต้องไหมคะ เมื่อกี้ถูกต้องหรือเปล่าคะ ตอบเพื่อน ๆ ได้เลยนะคะ</w:t>
      </w:r>
    </w:p>
    <w:p>
      <w:pPr>
        <w:pStyle w:val="BodyText"/>
      </w:pPr>
      <w:r>
        <w:t xml:space="preserve">(ครูปรเมษฐ) คุณครูจิระดา</w:t>
      </w:r>
    </w:p>
    <w:p>
      <w:pPr>
        <w:pStyle w:val="BodyText"/>
      </w:pPr>
      <w:r>
        <w:t xml:space="preserve">(คุณครูคณิตา) ถูกไหมคะ</w:t>
      </w:r>
    </w:p>
    <w:p>
      <w:pPr>
        <w:pStyle w:val="BodyText"/>
      </w:pPr>
      <w:r>
        <w:t xml:space="preserve">(คุณครูปรเมษฐ) เหมือนจะผิดสัก 2 คำนะ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รูคณิตา) ใน3 ท่านที่เชิญมามีหนึ่งท่านที่ได้เชิญมานะคะ มี 1 ท่านนะคะ ที่ตอบถูก</w:t>
      </w:r>
    </w:p>
    <w:p>
      <w:pPr>
        <w:pStyle w:val="BodyText"/>
      </w:pPr>
      <w:r>
        <w:t xml:space="preserve">(คุณครูปรเมษฐ) เรามาดูกัน</w:t>
      </w:r>
    </w:p>
    <w:p>
      <w:pPr>
        <w:pStyle w:val="BodyText"/>
      </w:pPr>
      <w:r>
        <w:t xml:space="preserve">(ครูคณิตา) เรามาดูกันค่ะ</w:t>
      </w:r>
    </w:p>
    <w:p>
      <w:pPr>
        <w:pStyle w:val="BodyText"/>
      </w:pPr>
      <w:r>
        <w:t xml:space="preserve">(ครูปรเมษฐ) คุณครูคณิตาอ่านให้นักเรียนพร้อม ๆ กันเลยครับ</w:t>
      </w:r>
    </w:p>
    <w:p>
      <w:pPr>
        <w:pStyle w:val="BodyText"/>
      </w:pPr>
      <w:r>
        <w:t xml:space="preserve">(คุณครูคณิตา) ค่ะ เรือลอยเคว้งคว้างทำให้ผู้คนอกสั่นขวัญแขวนอกสั่นขวัญแขวนค่ะ</w:t>
      </w:r>
    </w:p>
    <w:p>
      <w:pPr>
        <w:pStyle w:val="BodyText"/>
      </w:pPr>
      <w:r>
        <w:t xml:space="preserve">(คุณครูปรเมษฐ)ถูกหรือไม่ที่เพื่อน ๆ ที่ออกมาเป็นตัวแทนอ่านไปเมื่อสักครู่นี้นะครับ ต่อไป</w:t>
      </w:r>
    </w:p>
    <w:p>
      <w:pPr>
        <w:pStyle w:val="BodyText"/>
      </w:pPr>
      <w:r>
        <w:t xml:space="preserve">(คุณครูคณิตา) ต่อมาเลยค่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รูปรเมษฐ) ไฟกำลังไหม้ลาม เขาเขาจึงคว้าขันตักน้ำสาดไฟที่ไหม้ข้างฝาอันนี้ยากมากเลยทั้งคำควบกล้ำทั้ง ฝ. ฝ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ด็ก ๆ อ่านถูก</w:t>
      </w:r>
    </w:p>
    <w:p>
      <w:pPr>
        <w:pStyle w:val="BodyText"/>
      </w:pPr>
      <w:r>
        <w:t xml:space="preserve">(ครูปรเมษฐ) คุณครูปลายทางมอบรางวัลให่คนที่อ่านถูกแล้วก็ให้กำลังใจกับคนที่ตอบถูกด้วยครับเก่งมาก ๆ 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รูปรเมษฐ) กิจกรรมนี้ก็ผ่านไปได้ด้วยดีนะครับคุณครูคณิตา เดี๋ยวไปศึกษาในเนื้อหากันเลยครับ</w:t>
      </w:r>
    </w:p>
    <w:p>
      <w:pPr>
        <w:pStyle w:val="BodyText"/>
      </w:pPr>
      <w:r>
        <w:t xml:space="preserve">(ครูคณิตา) เราจะต้องมาถามก่อนมาทำก่อนค่ะ ว่านักเรียนได้ทักษะอะไรบ้างนะคะ จากการทำกิจกรรมในครั้งนี้ค่ะนักเรียนคิดว่านักเรียนได้ทักษะอะไรบ้าง สามารถตอบคุณครูปลายทางแล้วคุณครูปรเมษฐละคะ คิดว่าคิดว่าทักษะที่ทำกิจกรรมในครั้งนี้นี่เราได้อะไรจากการเล่นในครั้งนี้บ้าง</w:t>
      </w:r>
    </w:p>
    <w:p>
      <w:pPr>
        <w:pStyle w:val="BodyText"/>
      </w:pPr>
      <w:r>
        <w:t xml:space="preserve">(คุณครูปรเมษฐ) จากการที่ครูได้สังเกตคุณครูและการทำกิจกรรมครั้งนี้นี่ เป็นการฝึกตัวเอง ฝึกอ่านให้เร็วแล้วก็จับใจความให้ได้จึงจะสามารถอ่านคำและก็สามารถนำมาเฉลยอย่างครบถ้วน เป็นการฝึกการอ่านเร็วครับแล้วนักเรียนค่ะ มีวิธีการอย่างไรคะ ที่จะทำให้เป็นผู้ชนะในกิจกรรมคุณครูปรเมษฐ</w:t>
      </w:r>
    </w:p>
    <w:p>
      <w:pPr>
        <w:pStyle w:val="BodyText"/>
      </w:pPr>
      <w:r>
        <w:t xml:space="preserve">(ครูปรเมษฐ) ครับ</w:t>
      </w:r>
    </w:p>
    <w:p>
      <w:pPr>
        <w:pStyle w:val="BodyText"/>
      </w:pPr>
      <w:r>
        <w:t xml:space="preserve">(ครูคณิตา)ถ้าในความคิดของคุณครูปรเมษฐถ้าจะให้เป็นจผู้ชนะนนะครับ สำหรับตัวครูนะครับ สำหรับตัวครูก็จะต้องตั้งสมาธิ ตั้งจิตใจต้องอยู่กับเนื้อกับตัว แล้วก็ตั้งใจอ่านเพื่อจำข้อความให้ได้มากที่สุด จึงจะนำมาพูด</w:t>
      </w:r>
    </w:p>
    <w:p>
      <w:pPr>
        <w:pStyle w:val="BodyText"/>
      </w:pPr>
      <w:r>
        <w:t xml:space="preserve">(ครูคณิตา) ค่ะในส่วนของครูนะคะในส่วนขอบครูนะคะ เราจะต้องมีสมาธิค่ะ แล้วก็ตั้งใจเหมือนกันค่ะ อ่านข้อความแล้วก็จำให้ได้แม่นที่สุดค่ะ หลังจากนั้นนำมาให้เป็นประโยคที่ถูกต้องนั่นเองค่ะ ต่อมาค่ะ</w:t>
      </w:r>
    </w:p>
    <w:p>
      <w:pPr>
        <w:pStyle w:val="BodyText"/>
      </w:pPr>
      <w:r>
        <w:t xml:space="preserve">(ครูปรเมษฐ) นักเรียนสามารถพัฒนาการอ่านให้เร็วได้ขึ้นหรือไม่ แล้วนักเรียนมีวิธีการอย่างไรครับกับคุณครูปลายทางได้เลยนระครับปลายทางได้เลยนะครับ ยกมือตอบหรือจะใช้วิธีไหนในการสุ่มนักเรียนตอบคำถามแต่ทุกคนต้องตอบคำถามเพื่อเป็นการแสดงความคิดเห็นผมถามครูคณิตาบ้าง คุณครูคณิตามีวิธีการพัฒนาการอ่านได้ขึ้นหรือไม่ และจะพัฒนาอย่างไร</w:t>
      </w:r>
    </w:p>
    <w:p>
      <w:pPr>
        <w:pStyle w:val="BodyText"/>
      </w:pPr>
      <w:r>
        <w:t xml:space="preserve">(ครูคณิตา) ค่ะ ในความคิดเห็นนะคะคนเรานี่สามารถที่จะพัฒนาด้านการพัฒนาการอ่านนี่ เราจะต้องการอ่านนี่เราจะมีวิธีการ ก็คือจะต้องอ่านอยู่ตลอดเวลาค่ะ หมั่นฝึกฝนในที่นี้ ก็คือเราจะต้องอ่านอยู่ตลอดเวลาอ่านอยู่อย่างสม่ำเสมอ หรือเราจะต้องอ่านอยู่เป็นประจำนั่นเองค่ะนอกจากการอ่านที่เราฝึกฝนอยู่การอ่านที่เราฝึกฝนอยู่เป็นประจำนี่ ก็จะทำให้เราอ่านคล่องมากขึ้นก็ทำให้เรานี่มีความแม่นยำในด้านเนื้อหามากขึ้นเช่นเดียวกันค่ะแลที่คุณครูท่านได้บอกไปปรับใช้ในชีวิตประจำวันได้เช่นเดียวกันนะครับ ต่อไปครับ การอ่านเร็วนี่เป็นคุณสมบัติที่สำคัญในการอ่านที่ดีเหลือตอบคำถามจากเรื่องที่อ่านได้ด้วยหรือตอบคำถามจากเรื่องที่อ่านได้ด้วยทุกครั้งนักเรียน เราจะต้องจับใจความได้อันนี้คือจุดมุ่งหมายของการอ่านทุกครั้งเลย นักเรียนจำไว้นะครับเรื่องที่อ่านได้</w:t>
      </w:r>
    </w:p>
    <w:p>
      <w:pPr>
        <w:pStyle w:val="BodyText"/>
      </w:pPr>
      <w:r>
        <w:t xml:space="preserve">(คุณครูคณิตา) ค่ะ คราวนี้นะคะ ให้นักเรียนค่ะจัดกลุ่มค่ะ ตามกระบวนการ Gang of 4 ค่ะแต่ เอ๊ะ แล้วถ้าโรงเรียนปลายทางไม่สะดวกการอย่างอื้นไหมคะ ไหมคะ</w:t>
      </w:r>
    </w:p>
    <w:p>
      <w:pPr>
        <w:pStyle w:val="BodyText"/>
      </w:pPr>
      <w:r>
        <w:t xml:space="preserve">(คุณครูปรเมษฐ) ก็ให้คุณครูจัดกลุ่มตามความเหมาะสมหรือถ้าเป็นการเว้นระยะห่างตามสถานการณ์ก็ต้องจัดตามที่เขากำหนดได้เลยนะครับ ต้องเว้นระยะห่างก็ได้รือจะจัดกลุ่มตามที่จัดได้นะครับ ไม่จำเป็นจะต้องยึดตามกระบวนการของครูนะครับ</w:t>
      </w:r>
    </w:p>
    <w:p>
      <w:pPr>
        <w:pStyle w:val="BodyText"/>
      </w:pPr>
      <w:r>
        <w:t xml:space="preserve">(ครูคณิตา) ใช่แล้วค่ะ สามารถปรับเปลี่ยนตามความเหมาะสมเลย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นักเรียนได้ศึกาาความรู้เรื่องได้ศึกษาใบความรู้เรื่องการอ่านเร็วและการจับใจความสำคัญนะครับ ว่าเป็นอย่างไรก็โดยให้นักเรียนนี่ได้เข้าร่วมในกลุ่มใช่ไหมครับเร็วแล้วืทุกคนก็และทุกคนก็ลงความเห็นคุยกัน เรียกว่า "อภิปรายกลุ่มเพื่อสรุปองค์ความรู้เรื่องการอ่านเร็วคุณครูคณิตาให้เวลากี่นาทีครับผมว่าเยอะไปนักเรียนปลายทางเก่งอยู่แล้ว</w:t>
      </w:r>
    </w:p>
    <w:p>
      <w:pPr>
        <w:pStyle w:val="BodyText"/>
      </w:pPr>
      <w:r>
        <w:t xml:space="preserve">(คุณครูปรเมษฐ) ผมว่าเยอะไป นักเรียนปลายทางเราเก่งอยู่แล้ว ให้5 นาทีพอให้ศึกษาใบความรู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ครูปรเมษฐ</w:t>
      </w:r>
    </w:p>
    <w:p>
      <w:pPr>
        <w:pStyle w:val="BodyText"/>
      </w:pPr>
      <w:r>
        <w:t xml:space="preserve">(ครูปรเมษฐ) ตอนนี้่ก็นักเรียนรปลายทางของครูทุกคนรของครูทุกคนก็ได้ศึกษาใบความรู้แล้วก็ได้อภิปรายกลุ่มเป็นที่เรียบร้อยแล้วนะครับ เดี๋ยวเรามาศึกษากันต่อ เป็นการตั้งคำถาม-ตอบคำถามกันนะครับคำถามข้อที่ 1 นะครับนักเรียบนนักเรียนเตรียมตัวตอบกับคุณครูนะครับ นักเรียนอ่านเร็วสำคัญกับการจับใจความอย่างไรให้นักเรียนปลายทางตอบคำถามกับคคุณครูคณิต ครับแล้วคุณครูคณิตาคิดว่าการอ่านเร็วจับใจความหรือไม่ครับ</w:t>
      </w:r>
    </w:p>
    <w:p>
      <w:pPr>
        <w:pStyle w:val="BodyText"/>
      </w:pPr>
      <w:r>
        <w:t xml:space="preserve">(ครูคณิตา) ค่ะ สำหรับคุณครูคณิตาคิดว่าทั้ง 2 นี่มีความสัมพันธ์กันค่ะสามารถที่จะได้เข้าใจมากที่ขึ้นนั่นเองจะเข้าใจได้อย่างรวดเร็วมากยิ่งขึ้นค่ะ</w:t>
      </w:r>
    </w:p>
    <w:p>
      <w:pPr>
        <w:pStyle w:val="BodyText"/>
      </w:pPr>
      <w:r>
        <w:t xml:space="preserve">(ครูคณิตา) ค่ะ ในส่วนคำถามต่อไปค่ะ</w:t>
      </w:r>
    </w:p>
    <w:p>
      <w:pPr>
        <w:pStyle w:val="BodyText"/>
      </w:pPr>
      <w:r>
        <w:t xml:space="preserve">(คุณครูปรเมษฐ) นักเรียนได้ความรู้เรื่องการอ่านเร็วและให้นักเรียนตอบคำถามได้</w:t>
      </w:r>
    </w:p>
    <w:p>
      <w:pPr>
        <w:pStyle w:val="BodyText"/>
      </w:pPr>
      <w:r>
        <w:t xml:space="preserve">(ครูคณิตา) ตอบยได้เลยตอบคำถามได้เลยค่ะ</w:t>
      </w:r>
    </w:p>
    <w:p>
      <w:pPr>
        <w:pStyle w:val="BodyText"/>
      </w:pPr>
      <w:r>
        <w:t xml:space="preserve">(คุณครูปรเมษฐ) ตอบกับคุณครูได้เลยนี้นะครับ ว่านักเรียนได้ความรู้อย่างไรการที่เราศึกษาใบความรู้เมื่อสักครู่นี้นะครับ</w:t>
      </w:r>
    </w:p>
    <w:p>
      <w:pPr>
        <w:pStyle w:val="BodyText"/>
      </w:pPr>
      <w:r>
        <w:t xml:space="preserve">(คุณครูคณิตา) และในความคิดของคุณการได้เรียนรู้เกี่ยวกับเรื่องจับใจความนเรียนรู้เกี่ยวกับการอ่านเร็วและจับใจความเราได้ความรู้อะไรบ้างคะ</w:t>
      </w:r>
    </w:p>
    <w:p>
      <w:pPr>
        <w:pStyle w:val="BodyText"/>
      </w:pPr>
      <w:r>
        <w:t xml:space="preserve">(ครูปรเมษฐ) เราได้ความรู้ทั้ง 2 เรื่องเลยครับ 1. ก็คือรู้เรื่องการอ่านเร็วนี่ฝึกอ่านอย่างคร่าว ๆ การกวาดสายตาอย่างไว คร่าว ๆ การกวาดสายตาอย่างว่องไว เพื่อจะจับใจความหรือจับประเด็นสำคัญของเรื่องที่อ่านให้ได้ว่าใคร ทำอะไร ที่ไหน อย่างไรนี่คือหลักการจับใจความสำคัญที่ดีเลยนะครับ ต่อจับใจความสำคัญที่ดีเลยนะครับ ต่อไปครับบทความส่วนใหญ่นะครับนักเรียน จะมีใจความสำคัญของเรื่อง การที่เราอ่านนี่เราต้องตั้งเป้าหมายซึ่งจะหาได้จากจุดใดได้บ้างจะหาได้จากจุดใดได้บ้าง เราต้องหาให้ดีแล้วก็ต้องหาสาระสำคัญที่ปรากฏอยู่ในบทความนั้น ๆ ให้ได้ เป็นสิ่งสำคัญครับ</w:t>
      </w:r>
    </w:p>
    <w:p>
      <w:pPr>
        <w:pStyle w:val="BodyText"/>
      </w:pPr>
      <w:r>
        <w:t xml:space="preserve">(คุณครูคณิตา)การอ่านเร็วและการอ่านจับใจความนและการอ่านจับใจความนี่ ในความหมายของนักเรียนคิดว่ามีความหมายว่าอย่างไร</w:t>
      </w:r>
    </w:p>
    <w:p>
      <w:pPr>
        <w:pStyle w:val="BodyText"/>
      </w:pPr>
      <w:r>
        <w:t xml:space="preserve">(คุณครูปรเมษฐ) ยกมือตอบเลย เดี๋ยวครูเฉลยให้บนกระดานว่าตรงกันไหมจากคำถามของครู ซึ่งถามตอบกันนี่คำถามของครูซึ่งถามตอบนี่จะตรงกับความคิดเห็นของนักเรียนเรื่องการขยายความเรื่องการอ่านเร็วหรือไม่นะครับ คุณครูคณิตาเฉลยเลยครับ</w:t>
      </w:r>
    </w:p>
    <w:p>
      <w:pPr>
        <w:pStyle w:val="BodyText"/>
      </w:pPr>
      <w:r>
        <w:t xml:space="preserve">(คุณครูคณิตา)การอ่านจับใจความวิธีหนึ่ง ซึ่งต้องใช้คจับใจความวิธีหนึ่งค่ะ ที่ใช้ความเร็วในการอ่านเราก็เลยเรียกว่า "การอ่านเร็วและการอ่านจับใจความนั่นเองค่ะ</w:t>
      </w:r>
    </w:p>
    <w:p>
      <w:pPr>
        <w:pStyle w:val="BodyText"/>
      </w:pPr>
      <w:r>
        <w:t xml:space="preserve">(คุณครูปรเมษฐ) ถูกต้องแล้วครับนักเรียนครับมีอะไรบ้างคะ คุณครูปรเมษฐ</w:t>
      </w:r>
    </w:p>
    <w:p>
      <w:pPr>
        <w:pStyle w:val="BodyText"/>
      </w:pPr>
      <w:r>
        <w:t xml:space="preserve">(ครูปรเมษฐ) เราไปดูมีอะไรบ้างคะครูปรเมษฐ</w:t>
      </w:r>
    </w:p>
    <w:p>
      <w:pPr>
        <w:pStyle w:val="BodyText"/>
      </w:pPr>
      <w:r>
        <w:t xml:space="preserve">(คุณครูปรเมษฐ) เราไปดูกันเลยนะครับต้องมีสมาธิ เอาใจใส่ใจจดใจจ่อ2. ไม่ออกเสียง การอ่านเร็วคือการอ่านในใจจะต้องพิจารณาตัวอักษรให้ไวที่สุด 4. ฝึกเคลื่อนไหวสายตาจากซ้ายไปขวาเป็นการอ่าน</w:t>
      </w:r>
    </w:p>
    <w:p>
      <w:pPr>
        <w:pStyle w:val="BodyText"/>
      </w:pPr>
      <w:r>
        <w:t xml:space="preserve">(คุณครูคณิตา) ค่ะ นี่คือแนวทางนะคะ ต่อมาค่ะ เรามาดูข้อแรกค่ะ ก็คืออ่านหาสารสำคัญค่ะก็คืออ่านหาสาระสำคัญก็คืออยู่ในขั้นตอนการกวาดสายตาค่ะ เป็นการกวาดสายตาอย่างรวดเร็วเพื่อหาสาระสำคัญของเรื่องที่เราต้องการออกเสียงค่ะ ก็คืออ่านในใจนั่นเองค่ะ ก็คืออ่านในใจนั่นเองนะคะ 3.ก็คือกวาดสายตาค่ะ กวาดสายตาให้ทั่วรอบ ๆ เพื่อหาสาระสำคัญค่ะ ต่อมาค่ะ มาดูข้อที่ 4 ค่ะอะไรที่เป็นข้อความที่บรร ยายเยอะ ๆอะไรที่เป็นข้อความที่บรรยายเยอะ ๆ นี่ เราก็รู้ได้เลยว่าข้อความนั้นจะเป็นข้อความรองใช่ไหมคะครูปรเมษฐ</w:t>
      </w:r>
    </w:p>
    <w:p>
      <w:pPr>
        <w:pStyle w:val="BodyText"/>
      </w:pPr>
      <w:r>
        <w:t xml:space="preserve">(ครูปรเมษฐ) ใช่ครับ ๅฉะนั้นนี่ จุดประสงค์ของเราคืออ่านจับใจความสำคัญสำคัญเท้่านั้นค่ะ ต่อมาค่้ะ มาดูข้อ 5 ค่ะเท่านั้นค่ะ ต่อมาค่ะ มาดูข้อ 5 ค่ะ กำหนดเวลาในการอ่าน</w:t>
      </w:r>
    </w:p>
    <w:p>
      <w:pPr>
        <w:pStyle w:val="BodyText"/>
      </w:pPr>
      <w:r>
        <w:t xml:space="preserve">(ครูปรเมษฐ) อันนี้สำคัญมาก เพราะไม่อย่างนั้นนี่เราจะอ่านโดยไม่มีขอบเขต อ่านไปเรื่อยการกำหนดเวลาในการอ่านเวลาในการอ่านนี่ จะทำให้นักเรียนหาสาระสำคัญให้เร็วที่สุด นี่คือการอ่านเร็วครับ</w:t>
      </w:r>
    </w:p>
    <w:p>
      <w:pPr>
        <w:pStyle w:val="BodyText"/>
      </w:pPr>
      <w:r>
        <w:t xml:space="preserve">(คุณครูคณิตา) ใช่แล้วค่ะ ส่วนข้อสุดท้ายนะคะ ก็คือการอ่านจะจับใจความสำคัญได้อย่าสำคัญได้อย่างดีนี่ เราจะต้องฝึกอ่านอย่างสม่ำเสมอค่ะ โดยใช้เทคนิคต่าง ๆนั่นเองนะคะ จะทำให้การอ่านจับใจความของเรานี่ต่อมาค่ะ เรามาด฿หลักการอ่านจับใจความต่อมาค่ะ เรามาดูหลักการอ่านจับใจความสำคัญนักเรียนจะต้องตั้งจุดมุ่งหมายในการอ่านให้ชัดเจนเพื่อเราจะเก็บสารสำคัญที่ปรากฎสานเพื่อเราจะเก็บสาระสำคัญที่ปรากฏในบทความนั้น ๆ ได้3. ตั้งคำถาม ใครทำอะไรที่ไหน เมื่อไหร่ อย่างไร จะทำให้การอ่านจับใจความนั้น ๆก่อนที่เราจะนำไปเล่าให้ใครฟังหรือ ก่อนที่เราจะนำไปเล่าให้ใคร หรือสรุปเป็นคำภาษาเขียนก็ตามแต่ จะต้องเรียบเรียงให้เป็นภาษาของตนเองเสียก่อนนะครับนักเรียนปลายทางทุกคนครับ</w:t>
      </w:r>
    </w:p>
    <w:p>
      <w:pPr>
        <w:pStyle w:val="BodyText"/>
      </w:pPr>
      <w:r>
        <w:t xml:space="preserve">(ครูคณิตา) ใช่ค่ะ</w:t>
      </w:r>
    </w:p>
    <w:p>
      <w:pPr>
        <w:pStyle w:val="BodyText"/>
      </w:pPr>
      <w:r>
        <w:t xml:space="preserve">(คุณครูคณิตา) ใช่แล้วค่ะ ต่อมาค่ะ เรามาทำกิจกรรมกันดีกว่าค่ะ กิจกรรมนี้มีชื่อว่าอะไรคะ</w:t>
      </w:r>
    </w:p>
    <w:p>
      <w:pPr>
        <w:pStyle w:val="BodyText"/>
      </w:pPr>
      <w:r>
        <w:t xml:space="preserve">(คุณครูปรเมษฐ) ฝึกอ่านเร็ว จากเรื่อง ชมรมคนรักวรรณคดี ครับคุณครูคณิตา เดี๋ยวต้องอธิบายไว่ใเดี๋ยวต้องอธิบายไว้ในคาบนี้ นักเรียนบางคนชอบออกเสียงไม่ถูกต้องต้องออกว่าอย่างไรครับ วัน-นะ-คะ-ดีวันละคดี เป็นเรื้่องเลยนะครับเป็นเรื่องเลยนะครับ ต้องวัน-นะ-คะ-ดีการอ่านให้ถูกต้องก็เป็นเรื่องที่สำคัญเช่นเดียวกันนะครับข้อคิดนะครับ คราวนี้มาดูกิจกรรมที่นักเรียนจะต้องทำ1 ก็คือให้นักเรียนแต่ละกลุ่มฝึกอ1. ก็คือให้นักเรียนแต่ละกลุ่มค่ะ อ่านเร็วนะคะ เรื่องชมรมคนรักวรรณคดีค่ะ จากหนังสือวรรณคดีลำนำชั้นประถมศึกษาปีที่ 6 ค่ะ หน้าที่เท่าไรคะ8 หน้าเอง</w:t>
      </w:r>
    </w:p>
    <w:p>
      <w:pPr>
        <w:pStyle w:val="BodyText"/>
      </w:pPr>
      <w:r>
        <w:t xml:space="preserve">(ครูคณิตา) โห 8 หน้าเองนะครับ</w:t>
      </w:r>
    </w:p>
    <w:p>
      <w:pPr>
        <w:pStyle w:val="BodyText"/>
      </w:pPr>
      <w:r>
        <w:t xml:space="preserve">(คุณครูคณิตา) 8 หน้าเอง ใช้คำว่า</w:t>
      </w:r>
      <w:r>
        <w:t xml:space="preserve"> </w:t>
      </w:r>
      <w:r>
        <w:t xml:space="preserve">“</w:t>
      </w:r>
      <w:r>
        <w:t xml:space="preserve">เอง</w:t>
      </w:r>
      <w:r>
        <w:t xml:space="preserve">”</w:t>
      </w:r>
      <w:r>
        <w:t xml:space="preserve"> </w:t>
      </w:r>
      <w:r>
        <w:t xml:space="preserve">เลยหรือคะ</w:t>
      </w:r>
    </w:p>
    <w:p>
      <w:pPr>
        <w:pStyle w:val="BodyText"/>
      </w:pPr>
      <w:r>
        <w:t xml:space="preserve">(คุณครูปรเมษฐ)ง่าย ๆ ครับ นักเรียนปลายทาง ลูกศิษย์ของเราเก่ง สามารถอ่านได้อย่างรวดเร็วเพราะเรียนแล้วนะครับ</w:t>
      </w:r>
    </w:p>
    <w:p>
      <w:pPr>
        <w:pStyle w:val="BodyText"/>
      </w:pPr>
      <w:r>
        <w:t xml:space="preserve">(คุณครูคณิตา)ในการอ่านได้อย่างรวดเร็วในการอ่านได้อย่างรวดเร็วค่ะ ต่อมานะคะ หลังจากที่เราอ่านแล้วนะคะ เราก็จะทำใบงานค่ะเรื่อง อ่านเร็ว…เรียนรู้ เรื่องเร็ว ค่ะที่นักเรียนได้อ่านยได้มากที่สุดนั้นเองค่ะ นักเรียนได้อ่านให้ได้มากที่สุดค่ะ</w:t>
      </w:r>
    </w:p>
    <w:p>
      <w:pPr>
        <w:pStyle w:val="BodyText"/>
      </w:pPr>
      <w:r>
        <w:t xml:space="preserve">(คุณครูปรเมษฐ) คุณครูช่วยดูแลนักเรียนนะครับ แจกใบงานชี้แจงให้นักเรียนได้เข้าใจ แล้วก็ให้นักเรียนปฏิบัติกิจกรรมอย่างมีความสุขครับ10 นาทีครูคณิตา</w:t>
      </w:r>
    </w:p>
    <w:p>
      <w:pPr>
        <w:pStyle w:val="BodyText"/>
      </w:pPr>
      <w:r>
        <w:t xml:space="preserve">(ครูคณิตา) ครูอันนี้อ่าน 8 หน้า</w:t>
      </w:r>
    </w:p>
    <w:p>
      <w:pPr>
        <w:pStyle w:val="BodyText"/>
      </w:pPr>
      <w:r>
        <w:t xml:space="preserve">(คุณครูคณิตา) คุณครูคณิตาไปต่อรองกับคุณครูปรเมษฐมาค่ะ ว่า 10 นาทีมันเร็วเกินไปค่ะ ฉะนั้นนี่คุณครูคณิตาใจดีให้นักเรียรนเพราะเฉใจดีให้นักเรียน เพราะฉะนั้น ต้องตั้งใจทำเวลาภายใน15 นาทีนี้ให้เสร็จเรียบร้อยนะครับใบงานที่จะทำนี่อ่านจากหนังสือนะครับ หน้าที่ 1 - 8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หมดเวลาเดี๋ยวเรามาทำกิจกรรมร่วมกันกิจกรรมหนึ่งเดี๋ยวเรามาทำกิจกรรมร่วมกันอีกกิจกรรม ก็คือกิจกรรมตั้งคำถามตามมาตอบ ครูได้คัดเลือกคำถามของนักเรียนแต่ละคนในหน้าจอนี้เพื่อที่จะได้ตอบคำถามในหน้าจอนี้เพื่อที่จะได้ตอบคำถาม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ดูกันเลยครับ ตัวละครสำคัญและตัวละครประกอบของเรื่องให้นักเรีัยนปลายทางตอบคำถามกับคุณครูให้นักเรียนปลายทางตอบคำถามกับคุณครูปลายทางได้เลยนะครับ มีใครบ้างนะ</w:t>
      </w:r>
    </w:p>
    <w:p>
      <w:pPr>
        <w:pStyle w:val="BodyText"/>
      </w:pPr>
      <w:r>
        <w:t xml:space="preserve">(คุณครูคณิตา) มีหลายคนค่ะ ในชมรมคนรัก9 คนด้วยกันค่ะ ฉะนั้นนี่9 คนด้วยกันค่ะ</w:t>
      </w:r>
    </w:p>
    <w:p>
      <w:pPr>
        <w:pStyle w:val="BodyText"/>
      </w:pPr>
      <w:r>
        <w:t xml:space="preserve">(คุณครูปรเมษฐ) เยอะเหมือนกันนะ</w:t>
      </w:r>
    </w:p>
    <w:p>
      <w:pPr>
        <w:pStyle w:val="BodyText"/>
      </w:pPr>
      <w:r>
        <w:t xml:space="preserve">(คุณครูคณิตา) เพราะฉะนั้นกระซิบบอกนิดหนึ่งนะคะ ว่าตัวละครหลักนี่มีอยู่ 2 คนด้วยกัน นั่นก็คือชาลีค่ะ นักเรียนจะต้องไปศึกษาไปค้นหาดูที่เหลือค่ะ นักเรียนจะต้องไปศึกษาแล้วก็ค้นหาดูนะคะ</w:t>
      </w:r>
    </w:p>
    <w:p>
      <w:pPr>
        <w:pStyle w:val="BodyText"/>
      </w:pPr>
      <w:r>
        <w:t xml:space="preserve">(คุณครูปรเมษฐ) เชื่อไหมคะ คุณครูคณิตาเขาคำตอบกันแล้วตอนนี้อีก 7 คนน่ะ เด็ก ๆ แย่งกันตอบเลย อีกเป็นการบ้านค่ะนักเรียน ข้อต่อไปค่ะเป็นการบ้านของนักเรียนแล้ว ข้อต่อมา</w:t>
      </w:r>
    </w:p>
    <w:p>
      <w:pPr>
        <w:pStyle w:val="BodyText"/>
      </w:pPr>
      <w:r>
        <w:t xml:space="preserve">(คุณครูคณิตา) ข้อต่อมาค่ะมาจากจังหวัดเพชรบุรีครับ ชาลีไปหามะปรางเพราะมีสุดประสงค์อะไร นักเรียนทั่วประเทศเลย</w:t>
      </w:r>
    </w:p>
    <w:p>
      <w:pPr>
        <w:pStyle w:val="BodyText"/>
      </w:pPr>
      <w:r>
        <w:t xml:space="preserve">(ครูคณิตา)จุดประสงค์ของชาลีนเลย</w:t>
      </w:r>
    </w:p>
    <w:p>
      <w:pPr>
        <w:pStyle w:val="BodyText"/>
      </w:pPr>
      <w:r>
        <w:t xml:space="preserve">(คุณครูคณิตา) ใช่แล้วค่ะ จุดประสงค์ของชาลีค่ะไปหามะปรางนี่ ก็เพื่อตั้ง ตั้งอะไรคะตั้งชมรมคนรักวรรณคดีค่ะ</w:t>
      </w:r>
    </w:p>
    <w:p>
      <w:pPr>
        <w:pStyle w:val="BodyText"/>
      </w:pPr>
      <w:r>
        <w:t xml:space="preserve">(คุณครูปรเมษฐ)เพราะว่าทั้ง 2 มีจุดประสงคฃ์จัดตั้วเพราะว่าทั้ง 2 นี่มีชุดประสงค์ในการจัดตั้งคนรักวรรณคดีขึ้นมาครับ ข้อต่อไป ชาลีและมะปรางช่วยกันทำสิ่งใดบ้าง</w:t>
      </w:r>
    </w:p>
    <w:p>
      <w:pPr>
        <w:pStyle w:val="BodyText"/>
      </w:pPr>
      <w:r>
        <w:t xml:space="preserve">(คุณครูคณิตา)จัดตั้งชมรมขึ้นมา จัดตั้งชมรมขึ้นมา 1 ชมรมนี่ เรามีวิธีการหรือทำอย่างไรบ้างที่จะทำให้ชมรมนี่เกิดขึ้นมานะคะ นักเรียนตอบตอบแล้ว</w:t>
      </w:r>
    </w:p>
    <w:p>
      <w:pPr>
        <w:pStyle w:val="BodyText"/>
      </w:pPr>
      <w:r>
        <w:t xml:space="preserve">(ครูคณิตา) กำลังแย่งกันตอบเฃยกำลังแย่งกันตอบเลยใช่ไหมคะ</w:t>
      </w:r>
    </w:p>
    <w:p>
      <w:pPr>
        <w:pStyle w:val="BodyText"/>
      </w:pPr>
      <w:r>
        <w:t xml:space="preserve">(คุณครูปรเมษฐ) คุณครูคณิตาเฉลยสิครับ ว่าตรงกับนักเรียนปลายทางหรือไม่ครับ คำตอบ ค่ะ การตั้งชมรมนะคะอะไร หลังจากนั้นเราจะต้องหาสมาชิกค่่ะอะไรหลังจากนั้นค่ะ เราจะต้องหาสมาชิกค่ะก็คือผู้ที่จะเข้าร่วมชมรมกับเรานั่นเองนะคะ ต่อมาค่ะ ก็คือหา… ก่อนที่เราจะหาสมาชิกได้อยากที่จะให้เข้ามาชมรมกับเราด้วยอยากที่จะให้เข้ามาในชมรมของเราด้วยจากที่เรามีสมาชิกแล้ว เราก็ต้องหากิจกรรมที่จะให้เขานี่ทำในชมรม ซึ่งชมรมนี้กิจกรรมมันจะเป็นอะไรไปไม่ได้ กิจกรรมมันจะเป็นอะไรไปไม่ได้เลยนะคะ ก็คือการอ่านเกี่ยวกับวรรณคดีต่าง ๆ ค่ะเมื่ออ่านแล้วเราจะทำอะไรต่อคะ อ่านแล้วครับ ต่อไปครับ จากเรื่องชมรมคนรักวรรณคดีต่อไปครับ จากเรื่องชมรมคนรักวรรณคดีให้ข้อคิดอะไรกับนักเรียนบ้างครับตอบคำถาม</w:t>
      </w:r>
    </w:p>
    <w:p>
      <w:pPr>
        <w:pStyle w:val="BodyText"/>
      </w:pPr>
      <w:r>
        <w:t xml:space="preserve">(คุณครูคณิตา) ยากไหมคะคำถามนี้ในส่วนความคิดเห็นในส่วนความคิดเห็นของคุณครูนะคะจากการอ่านเรื่องนี้นะคะ ชมรมคนรักวรรณคดีนี่การที่เราจะทำอะไรนี่เราจะต้องมีความมุ่งมั่นจะทำอะไรนี่เราก็จะต้องทำให้สพำที่จะทำอะไรนี่ เราก็จะต้องทำให้สำเร็จนะคะ จะต้องมีความพยายามถึงแม้ว่าจะมีอุปสรรคมากมาย แต่เราจะต้อง…</w:t>
      </w:r>
    </w:p>
    <w:p>
      <w:pPr>
        <w:pStyle w:val="BodyText"/>
      </w:pPr>
      <w:r>
        <w:t xml:space="preserve">(คุณครูปรเมษฐ) พยายามต่อสู้เรามาดูกันเลยดีกว่า เอ๊ เรามีงานกันเลยดีกว่า วันนี้มีงานหรือมีการบ้านไหมนะมีไหมคะครูปรเมษฐ</w:t>
      </w:r>
    </w:p>
    <w:p>
      <w:pPr>
        <w:pStyle w:val="BodyText"/>
      </w:pPr>
      <w:r>
        <w:t xml:space="preserve">(คุณครูปรเมษฐ) มีแต่ไม่ยากครับครูคณิตาเด็ก ๆ ต้องชอบแน่เลยนะครับ ครูจะให้สร้างคนรักวรรณคดี แต่ไม่ให้ทำเวลานี้รัวรรณคดี แต่ไม่ให้ทำเวลานี้ ให้ทำเป็นการบ้าน ทำเป็นแผนภาพความคิด ซึ่งเด็ก ๆ ของครูนี่เรียนกันมาพอสมควรแล้ว เรื่องการทำแผนภาพความคิดทำอย่างไรทำลงในสมุดของตัวเิง ลักษณะแบบนี้ ทำลงในสมุดของตัวเองนะครับ ลักษณะอย่างนี้ทำเป็นการบ้านนะครับ ก็บอกตัวละครสำคัญตัวละครประกอบ สถานที่ เหตุการณ์ที่เกิดขึ้นผลสุดท้ายของเรื่อสุดท้ายของเรื่อง แล้วสุดท้ายต้องบอกข้อคิดและก็การนำไปประยุกต์ใช้ ให้สร้างเป็นแผนภาพความคิดลักษณะแบบนี้นะครับนักเรียนกันดีกว่าค่ะ</w:t>
      </w:r>
    </w:p>
    <w:p>
      <w:pPr>
        <w:pStyle w:val="BodyText"/>
      </w:pPr>
      <w:r>
        <w:t xml:space="preserve">(ครูคณิตา)</w:t>
      </w:r>
    </w:p>
    <w:p>
      <w:pPr>
        <w:pStyle w:val="BodyText"/>
      </w:pPr>
      <w:r>
        <w:t xml:space="preserve">(ครูปรเมษฐ) ครับ</w:t>
      </w:r>
    </w:p>
    <w:p>
      <w:pPr>
        <w:pStyle w:val="BodyText"/>
      </w:pPr>
      <w:r>
        <w:t xml:space="preserve">(ครูคณิตา) เอ๊กันดีกว่าค่ะ ครั้งที่แล้วเราเรียนเรื่องมารยาทด้านการเขียนไปแล้วใช่ไหมคะวันนี้ค่ะ เราจะเป็นมารยาทในด้านไหนคะค่ะ มารยาทในการอ่านคุณครูสรุปมาใฝห้า</w:t>
      </w:r>
    </w:p>
    <w:p>
      <w:pPr>
        <w:pStyle w:val="BodyText"/>
      </w:pPr>
      <w:r>
        <w:t xml:space="preserve">(คุณครูคณิตา) ค่ะ มารยาทในการอ่านนะคะ สรุปได้ดังนี้ค่ะ</w:t>
      </w:r>
    </w:p>
    <w:p>
      <w:pPr>
        <w:pStyle w:val="BodyText"/>
      </w:pPr>
      <w:r>
        <w:t xml:space="preserve">(คุณครูปรเมษฐ) ข้อที่ 1 มีสมาธิอ่านอย่างตั้งใจ2. ไม่สงเสียงรบกวนผู้อื่น4 ไม่อ่านเรื่องที่ไม่ได้รับกาอน4. ไม่อ่านเรื่องที่ไม่ได้รับอนุญาต อันนี้ถือเป็นสิ่งสำคัญถือเป็นมารยาทข้อที่สูงเลยนะครับไม่ไปอ่านข้อความของคนอื่นโดยไม่ได้รับอนุญาตนี่</w:t>
      </w:r>
    </w:p>
    <w:p>
      <w:pPr>
        <w:pStyle w:val="BodyText"/>
      </w:pPr>
      <w:r>
        <w:t xml:space="preserve">(ครูคณิตา) ค่ะ ใช่แล้วค่ะ ต่อมาค่ะ คำถามค่ะ</w:t>
      </w:r>
    </w:p>
    <w:p>
      <w:pPr>
        <w:pStyle w:val="BodyText"/>
      </w:pPr>
      <w:r>
        <w:t xml:space="preserve">(คุณครูคณิตา) ค่ะ ใช่แล้วค่ะ ต่อมาคำถามค่ะกระตุ้นความคิดหน่อยนะคะ การอ่านเร็วมีประโยชน์อย่างไร ยกมือตอบได้เลยค่ะ ตอบดูสิว่า ตรงกับของนักเรียนดูสิว่าตรงกับของนักเรียนที่ไปตอบกับคุณครูปลายทางหรือไม่หรือไม่ 1 2 3 หมดเวลาครับ</w:t>
      </w:r>
    </w:p>
    <w:p>
      <w:pPr>
        <w:pStyle w:val="BodyText"/>
      </w:pPr>
      <w:r>
        <w:t xml:space="preserve">(คุณครูคณิตา) เฉลยค่ะ การอ่านเร็วมีประโยชน์อย่างไรคะครูปรเมษฐ</w:t>
      </w:r>
    </w:p>
    <w:p>
      <w:pPr>
        <w:pStyle w:val="BodyText"/>
      </w:pPr>
      <w:r>
        <w:t xml:space="preserve">(คุณครูปรเมษฐ)รวดเร็วและชัดเจนนี่คือประโยชน์ของกาอย่างรวดเร็วและชัดเจน นี่คือประโยชน์ของการอ่านเร็วครับ</w:t>
      </w:r>
    </w:p>
    <w:p>
      <w:pPr>
        <w:pStyle w:val="BodyText"/>
      </w:pPr>
      <w:r>
        <w:t xml:space="preserve">(คุณครูคณิตา) ถ้านักเรียนคนไหนนะคะ ยังตอบได้ไม่ชัดเจนหรือว่าตอบช้ากว่าเพื่อน ๆ นี่ คุณครูก็มีอีกข้อ 1 ค่ะ ข้อนี้มีอยู่ว่า</w:t>
      </w:r>
    </w:p>
    <w:p>
      <w:pPr>
        <w:pStyle w:val="BodyText"/>
      </w:pPr>
      <w:r>
        <w:t xml:space="preserve">(ครูปรเมษฐ) นักเรียนมีอีกข้อหนึ่งค่ะ ข้อนี้มำคำถามดังนี้ค่ะมีแนวทางในการนำความรู้เรื่องการอ่านเร็วไปใช้ในชีวิตประจำวันได้อย่างไรเป็นการสังเคราะหืเรื่องที่เป็นการสังเคราะห์เรื่องที่เราเรียนไปแล้ว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ให้เวลา 5 วิ 1 2 3 4 5หมดเวลา เฉลยครับ</w:t>
      </w:r>
    </w:p>
    <w:p>
      <w:pPr>
        <w:pStyle w:val="BodyText"/>
      </w:pPr>
      <w:r>
        <w:t xml:space="preserve">(คุณครูคณิตา) เฉลยค่ะ ก็คือให้มีประสิทธิภาพมากขึ้นมากขึ้นนั่นเองค่ะ ต่อมาค่ะบทเรียนครั้งต่อไปค่ะ เราจะเรียนเกี่ยวกับเรื่องอะไรคะครูครูปรเมษฐ</w:t>
      </w:r>
    </w:p>
    <w:p>
      <w:pPr>
        <w:pStyle w:val="BodyText"/>
      </w:pPr>
      <w:r>
        <w:t xml:space="preserve">(คุณครูปรเมษฐ) เราจะเรียนเรื่องการอ่าน</w:t>
      </w:r>
    </w:p>
    <w:p>
      <w:pPr>
        <w:pStyle w:val="BodyText"/>
      </w:pPr>
      <w:r>
        <w:t xml:space="preserve">(ครูคณิตา) สิ่งที่ต้องเตรียมสำหรับคาบหน้า</w:t>
      </w:r>
    </w:p>
    <w:p>
      <w:pPr>
        <w:pStyle w:val="BodyText"/>
      </w:pPr>
      <w:r>
        <w:t xml:space="preserve">(คุณครูคณิตา) สิ่งที่ต้องเตรียมคาบหน้าค่ะ มีอะไรบ้างคะ</w:t>
      </w:r>
    </w:p>
    <w:p>
      <w:pPr>
        <w:pStyle w:val="BodyText"/>
      </w:pPr>
      <w:r>
        <w:t xml:space="preserve">(คุณครูปรเมษฐ)1. นะครับ ต้องมีใบความรู้เรื่องหลักการอ่านออกเสียงบทร้อยแก้ว 2. ใบงาน เรื่อง การอ่านออกเสียงหนังสือเรียบนวรรณคดีลำนำต้องพกหนังสือเรียนวรรณคดีลำนำบันทึกการอ่านออกเสียงบทร้อยแก้วเรื่องชมรมคนรักวรรณคดีครับ สามารถดาวน์โหลดข้อมูลได้ที่ไหนครับคุณครู</w:t>
      </w:r>
    </w:p>
    <w:p>
      <w:pPr>
        <w:pStyle w:val="BodyText"/>
      </w:pPr>
      <w:r>
        <w:t xml:space="preserve">(คุณครูคณิตา)ค่ะ ในรายวิชาภาษาไทย ชั้นประถมค่ะ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เรื่องอ่านเร็วหรือการจับใบความก็จบลงแล้วนะครับนักเรียนขอลาไปก่อน สวัสดีครับ/ ค่ะก็ขอลา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1) ๒ การอ่านเร็วและจับใจความ ๒ มิ.ย. ๖๔ (มีใบงาน และใบความรู้) เจ้าหน้าที่ใหม่</dc:title>
  <dc:creator/>
  <cp:keywords/>
  <dcterms:created xsi:type="dcterms:W3CDTF">2022-05-24T08:49:47Z</dcterms:created>
  <dcterms:modified xsi:type="dcterms:W3CDTF">2022-05-24T08:4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4 พฤษภาคม 2565 เวลา 14.00 น.</vt:lpwstr>
  </property>
  <property fmtid="{D5CDD505-2E9C-101B-9397-08002B2CF9AE}" pid="3" name="subtitle">
    <vt:lpwstr/>
  </property>
</Properties>
</file>